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8F1336" w14:textId="77777777" w:rsidR="00893256" w:rsidRDefault="00893256">
      <w:pPr>
        <w:spacing w:line="288" w:lineRule="auto"/>
        <w:jc w:val="center"/>
        <w:rPr>
          <w:rFonts w:ascii="黑体" w:eastAsia="黑体" w:hAnsi="黑体"/>
          <w:sz w:val="36"/>
          <w:szCs w:val="36"/>
        </w:rPr>
      </w:pPr>
    </w:p>
    <w:p w14:paraId="25E0D815" w14:textId="77777777" w:rsidR="00893256" w:rsidRDefault="003241EF">
      <w:pPr>
        <w:spacing w:line="288" w:lineRule="auto"/>
        <w:jc w:val="center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博士学位论文答辩公告</w:t>
      </w:r>
    </w:p>
    <w:p w14:paraId="3DCE72D3" w14:textId="77777777" w:rsidR="00893256" w:rsidRDefault="00893256">
      <w:pPr>
        <w:spacing w:line="288" w:lineRule="auto"/>
        <w:jc w:val="center"/>
        <w:rPr>
          <w:rFonts w:ascii="宋体" w:hAnsi="宋体"/>
          <w:sz w:val="24"/>
          <w:szCs w:val="24"/>
        </w:rPr>
      </w:pPr>
    </w:p>
    <w:p w14:paraId="3417D049" w14:textId="33A4FE96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论文题目：</w:t>
      </w:r>
      <w:r w:rsidR="0017780D" w:rsidRPr="0017780D">
        <w:rPr>
          <w:rFonts w:ascii="宋体" w:hAnsi="宋体" w:hint="eastAsia"/>
          <w:sz w:val="30"/>
          <w:szCs w:val="30"/>
        </w:rPr>
        <w:t>大容量磷酸铁锂电池热失效特性与传播危害研究</w:t>
      </w:r>
    </w:p>
    <w:p w14:paraId="109E4CE0" w14:textId="738751E7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人：</w:t>
      </w:r>
      <w:r w:rsidR="0017780D" w:rsidRPr="0017780D">
        <w:rPr>
          <w:rFonts w:ascii="宋体" w:hAnsi="宋体" w:hint="eastAsia"/>
          <w:sz w:val="30"/>
          <w:szCs w:val="30"/>
        </w:rPr>
        <w:t>钱峰</w:t>
      </w:r>
    </w:p>
    <w:p w14:paraId="23F7E460" w14:textId="5B50EA85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号：</w:t>
      </w:r>
      <w:r w:rsidR="0017780D" w:rsidRPr="0017780D">
        <w:rPr>
          <w:rFonts w:ascii="宋体" w:hAnsi="宋体"/>
          <w:sz w:val="30"/>
          <w:szCs w:val="30"/>
        </w:rPr>
        <w:t>20181031</w:t>
      </w:r>
    </w:p>
    <w:p w14:paraId="7800F6C9" w14:textId="7320166F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科专业：</w:t>
      </w:r>
      <w:r w:rsidR="0017780D" w:rsidRPr="0017780D">
        <w:rPr>
          <w:rFonts w:ascii="宋体" w:hAnsi="宋体" w:hint="eastAsia"/>
          <w:sz w:val="30"/>
          <w:szCs w:val="30"/>
        </w:rPr>
        <w:t>机械工程</w:t>
      </w:r>
    </w:p>
    <w:p w14:paraId="58087AE6" w14:textId="3CBBA99F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指导教师：</w:t>
      </w:r>
      <w:r w:rsidR="0017780D" w:rsidRPr="0017780D">
        <w:rPr>
          <w:rFonts w:ascii="宋体" w:hAnsi="宋体" w:hint="eastAsia"/>
          <w:sz w:val="30"/>
          <w:szCs w:val="30"/>
        </w:rPr>
        <w:t>李明海</w:t>
      </w:r>
      <w:r w:rsidR="0023798D">
        <w:rPr>
          <w:rFonts w:ascii="宋体" w:hAnsi="宋体" w:hint="eastAsia"/>
          <w:sz w:val="30"/>
          <w:szCs w:val="30"/>
        </w:rPr>
        <w:t xml:space="preserve"> 教授</w:t>
      </w:r>
    </w:p>
    <w:p w14:paraId="585FA963" w14:textId="77777777" w:rsidR="00893256" w:rsidRDefault="00893256">
      <w:pPr>
        <w:spacing w:line="288" w:lineRule="auto"/>
        <w:rPr>
          <w:rFonts w:ascii="宋体" w:hAnsi="宋体"/>
          <w:sz w:val="30"/>
          <w:szCs w:val="30"/>
        </w:rPr>
      </w:pPr>
    </w:p>
    <w:p w14:paraId="68F22104" w14:textId="77777777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委员会</w:t>
      </w:r>
    </w:p>
    <w:p w14:paraId="2BE97F6E" w14:textId="42233247" w:rsidR="00893256" w:rsidRDefault="003241EF">
      <w:pPr>
        <w:spacing w:line="288" w:lineRule="auto"/>
        <w:rPr>
          <w:rFonts w:ascii="宋体" w:hAnsi="宋体"/>
          <w:iCs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主席：</w:t>
      </w:r>
      <w:r w:rsidR="00897B18" w:rsidRPr="00FB1FF9">
        <w:rPr>
          <w:rFonts w:ascii="宋体" w:hAnsi="宋体" w:hint="eastAsia"/>
          <w:iCs/>
          <w:sz w:val="30"/>
          <w:szCs w:val="30"/>
          <w:u w:val="single"/>
        </w:rPr>
        <w:t>李晓峰</w:t>
      </w:r>
      <w:r w:rsidR="00897B18"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交通大学</w:t>
      </w:r>
      <w:bookmarkStart w:id="0" w:name="_GoBack"/>
      <w:bookmarkEnd w:id="0"/>
    </w:p>
    <w:p w14:paraId="37CA64CC" w14:textId="1EF63301" w:rsidR="00893256" w:rsidRDefault="003241EF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>委员：</w:t>
      </w:r>
      <w:proofErr w:type="gramStart"/>
      <w:r w:rsidR="006E7C31" w:rsidRPr="006E7C31">
        <w:rPr>
          <w:rFonts w:ascii="宋体" w:hAnsi="宋体" w:hint="eastAsia"/>
          <w:iCs/>
          <w:sz w:val="30"/>
          <w:szCs w:val="30"/>
          <w:u w:val="single"/>
        </w:rPr>
        <w:t>田江平</w:t>
      </w:r>
      <w:proofErr w:type="gramEnd"/>
      <w:r w:rsidR="0023798D"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>
        <w:rPr>
          <w:rFonts w:ascii="宋体" w:hAnsi="宋体" w:hint="eastAsia"/>
          <w:iCs/>
          <w:sz w:val="30"/>
          <w:szCs w:val="30"/>
          <w:u w:val="single"/>
        </w:rPr>
        <w:t>教授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/博士生导师 大连理工大学</w:t>
      </w:r>
    </w:p>
    <w:p w14:paraId="5F3C2600" w14:textId="0D592A58" w:rsidR="0023798D" w:rsidRDefault="0023798D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r w:rsidRPr="0023798D">
        <w:rPr>
          <w:rFonts w:ascii="宋体" w:hAnsi="宋体" w:hint="eastAsia"/>
          <w:iCs/>
          <w:sz w:val="30"/>
          <w:szCs w:val="30"/>
          <w:u w:val="single"/>
        </w:rPr>
        <w:t>高洪涛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海事大学</w:t>
      </w:r>
    </w:p>
    <w:p w14:paraId="6CE17FA3" w14:textId="154ACB91" w:rsidR="00105689" w:rsidRDefault="0023798D" w:rsidP="00105689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r w:rsidR="00105689" w:rsidRPr="00105689">
        <w:rPr>
          <w:rFonts w:ascii="宋体" w:hAnsi="宋体" w:hint="eastAsia"/>
          <w:iCs/>
          <w:sz w:val="30"/>
          <w:szCs w:val="30"/>
          <w:u w:val="single"/>
        </w:rPr>
        <w:t>葛研军</w:t>
      </w:r>
      <w:r w:rsidR="00105689"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交通大学</w:t>
      </w:r>
    </w:p>
    <w:p w14:paraId="766A2F62" w14:textId="53F68C53" w:rsidR="00897B18" w:rsidRDefault="00897B18" w:rsidP="00897B18">
      <w:pPr>
        <w:spacing w:line="288" w:lineRule="auto"/>
        <w:ind w:firstLineChars="300" w:firstLine="900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胡继胜 教授</w:t>
      </w:r>
      <w:r w:rsidR="00472064">
        <w:rPr>
          <w:rFonts w:ascii="宋体" w:hAnsi="宋体" w:hint="eastAsia"/>
          <w:iCs/>
          <w:sz w:val="30"/>
          <w:szCs w:val="30"/>
          <w:u w:val="single"/>
        </w:rPr>
        <w:t>/硕士生导师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大连交通大学</w:t>
      </w:r>
    </w:p>
    <w:p w14:paraId="30BA19C2" w14:textId="77777777" w:rsidR="0023798D" w:rsidRPr="00105689" w:rsidRDefault="0023798D">
      <w:pPr>
        <w:spacing w:line="288" w:lineRule="auto"/>
        <w:rPr>
          <w:rFonts w:ascii="宋体" w:hAnsi="宋体"/>
          <w:iCs/>
          <w:sz w:val="30"/>
          <w:szCs w:val="30"/>
        </w:rPr>
      </w:pPr>
    </w:p>
    <w:p w14:paraId="6A89A4AC" w14:textId="46B452D4" w:rsidR="00893256" w:rsidRDefault="003241EF">
      <w:pPr>
        <w:spacing w:line="288" w:lineRule="auto"/>
        <w:rPr>
          <w:rFonts w:ascii="宋体" w:hAnsi="宋体"/>
          <w:iCs/>
          <w:sz w:val="30"/>
          <w:szCs w:val="30"/>
        </w:rPr>
      </w:pPr>
      <w:r>
        <w:rPr>
          <w:rFonts w:ascii="宋体" w:hAnsi="宋体" w:hint="eastAsia"/>
          <w:iCs/>
          <w:sz w:val="30"/>
          <w:szCs w:val="30"/>
        </w:rPr>
        <w:t>秘书：</w:t>
      </w:r>
      <w:r w:rsidR="0017780D" w:rsidRPr="00FB1FF9">
        <w:rPr>
          <w:rFonts w:ascii="宋体" w:hAnsi="宋体" w:hint="eastAsia"/>
          <w:iCs/>
          <w:sz w:val="30"/>
          <w:szCs w:val="30"/>
          <w:u w:val="single"/>
        </w:rPr>
        <w:t xml:space="preserve">徐震 </w:t>
      </w:r>
      <w:r w:rsidR="0023798D" w:rsidRPr="00FB1FF9">
        <w:rPr>
          <w:rFonts w:ascii="宋体" w:hAnsi="宋体" w:hint="eastAsia"/>
          <w:iCs/>
          <w:sz w:val="30"/>
          <w:szCs w:val="30"/>
          <w:u w:val="single"/>
        </w:rPr>
        <w:t>讲师</w:t>
      </w:r>
      <w:r w:rsidR="006E7C31">
        <w:rPr>
          <w:rFonts w:ascii="宋体" w:hAnsi="宋体" w:hint="eastAsia"/>
          <w:iCs/>
          <w:sz w:val="30"/>
          <w:szCs w:val="30"/>
          <w:u w:val="single"/>
        </w:rPr>
        <w:t>/博士</w:t>
      </w:r>
      <w:r w:rsidR="0023798D" w:rsidRPr="00FB1FF9"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 w:rsidR="0017780D" w:rsidRPr="00FB1FF9">
        <w:rPr>
          <w:rFonts w:ascii="宋体" w:hAnsi="宋体" w:hint="eastAsia"/>
          <w:iCs/>
          <w:sz w:val="30"/>
          <w:szCs w:val="30"/>
          <w:u w:val="single"/>
        </w:rPr>
        <w:t>大连交通大学</w:t>
      </w:r>
    </w:p>
    <w:p w14:paraId="3D7F4E06" w14:textId="77777777" w:rsidR="00893256" w:rsidRDefault="00893256">
      <w:pPr>
        <w:spacing w:line="288" w:lineRule="auto"/>
        <w:rPr>
          <w:rFonts w:ascii="宋体" w:hAnsi="宋体"/>
          <w:sz w:val="30"/>
          <w:szCs w:val="30"/>
        </w:rPr>
      </w:pPr>
    </w:p>
    <w:p w14:paraId="0FB8388A" w14:textId="77777777" w:rsidR="00FB1FF9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时间：</w:t>
      </w:r>
    </w:p>
    <w:p w14:paraId="719AC989" w14:textId="140B473A" w:rsidR="00893256" w:rsidRDefault="003241EF">
      <w:pPr>
        <w:spacing w:line="288" w:lineRule="auto"/>
        <w:rPr>
          <w:rFonts w:ascii="宋体" w:hAnsi="宋体"/>
          <w:i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202</w:t>
      </w:r>
      <w:r w:rsidR="00D17F86">
        <w:rPr>
          <w:rFonts w:ascii="宋体" w:hAnsi="宋体" w:hint="eastAsia"/>
          <w:iCs/>
          <w:sz w:val="30"/>
          <w:szCs w:val="30"/>
          <w:u w:val="single"/>
        </w:rPr>
        <w:t>4</w:t>
      </w:r>
      <w:r>
        <w:rPr>
          <w:rFonts w:ascii="宋体" w:hAnsi="宋体" w:hint="eastAsia"/>
          <w:iCs/>
          <w:sz w:val="30"/>
          <w:szCs w:val="30"/>
          <w:u w:val="single"/>
        </w:rPr>
        <w:t>年6月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5</w:t>
      </w:r>
      <w:r>
        <w:rPr>
          <w:rFonts w:ascii="宋体" w:hAnsi="宋体" w:hint="eastAsia"/>
          <w:iCs/>
          <w:sz w:val="30"/>
          <w:szCs w:val="30"/>
          <w:u w:val="single"/>
        </w:rPr>
        <w:t>日（周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三</w:t>
      </w:r>
      <w:r>
        <w:rPr>
          <w:rFonts w:ascii="宋体" w:hAnsi="宋体" w:hint="eastAsia"/>
          <w:iCs/>
          <w:sz w:val="30"/>
          <w:szCs w:val="30"/>
          <w:u w:val="single"/>
        </w:rPr>
        <w:t>）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9</w:t>
      </w:r>
      <w:r>
        <w:rPr>
          <w:rFonts w:ascii="宋体" w:hAnsi="宋体" w:hint="eastAsia"/>
          <w:iCs/>
          <w:sz w:val="30"/>
          <w:szCs w:val="30"/>
          <w:u w:val="single"/>
        </w:rPr>
        <w:t>：00—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11</w:t>
      </w:r>
      <w:r>
        <w:rPr>
          <w:rFonts w:ascii="宋体" w:hAnsi="宋体" w:hint="eastAsia"/>
          <w:iCs/>
          <w:sz w:val="30"/>
          <w:szCs w:val="30"/>
          <w:u w:val="single"/>
        </w:rPr>
        <w:t>：</w:t>
      </w:r>
      <w:r w:rsidR="0023798D">
        <w:rPr>
          <w:rFonts w:ascii="宋体" w:hAnsi="宋体" w:hint="eastAsia"/>
          <w:iCs/>
          <w:sz w:val="30"/>
          <w:szCs w:val="30"/>
          <w:u w:val="single"/>
        </w:rPr>
        <w:t>30</w:t>
      </w:r>
    </w:p>
    <w:p w14:paraId="5A328EC5" w14:textId="462E30AF" w:rsidR="00893256" w:rsidRDefault="003241EF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地点：</w:t>
      </w:r>
      <w:r w:rsidR="0017780D">
        <w:rPr>
          <w:rFonts w:ascii="宋体" w:hAnsi="宋体" w:hint="eastAsia"/>
          <w:sz w:val="30"/>
          <w:szCs w:val="30"/>
        </w:rPr>
        <w:t>大连交通大学</w:t>
      </w:r>
      <w:r w:rsidR="0023798D">
        <w:rPr>
          <w:rFonts w:ascii="宋体" w:hAnsi="宋体" w:hint="eastAsia"/>
          <w:sz w:val="30"/>
          <w:szCs w:val="30"/>
        </w:rPr>
        <w:t>本部校区</w:t>
      </w:r>
      <w:r w:rsidR="0017780D">
        <w:rPr>
          <w:rFonts w:ascii="宋体" w:hAnsi="宋体" w:hint="eastAsia"/>
          <w:sz w:val="30"/>
          <w:szCs w:val="30"/>
        </w:rPr>
        <w:t>实验管</w:t>
      </w:r>
      <w:r w:rsidR="00A136B2">
        <w:rPr>
          <w:rFonts w:ascii="宋体" w:hAnsi="宋体" w:hint="eastAsia"/>
          <w:sz w:val="30"/>
          <w:szCs w:val="30"/>
        </w:rPr>
        <w:t>410</w:t>
      </w:r>
      <w:r w:rsidR="0017780D">
        <w:rPr>
          <w:rFonts w:ascii="宋体" w:hAnsi="宋体" w:hint="eastAsia"/>
          <w:sz w:val="30"/>
          <w:szCs w:val="30"/>
        </w:rPr>
        <w:t>会议室</w:t>
      </w:r>
    </w:p>
    <w:p w14:paraId="609BFB19" w14:textId="77777777" w:rsidR="00893256" w:rsidRDefault="003241EF">
      <w:pPr>
        <w:spacing w:line="288" w:lineRule="auto"/>
      </w:pPr>
      <w:r>
        <w:rPr>
          <w:rFonts w:ascii="仿宋" w:eastAsia="仿宋" w:hAnsi="仿宋" w:cs="Times New Roman" w:hint="eastAsia"/>
          <w:color w:val="333333"/>
          <w:spacing w:val="7"/>
          <w:kern w:val="0"/>
          <w:sz w:val="24"/>
          <w:szCs w:val="24"/>
        </w:rPr>
        <w:t xml:space="preserve">  </w:t>
      </w:r>
    </w:p>
    <w:sectPr w:rsidR="008932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4AF68" w14:textId="77777777" w:rsidR="003241EF" w:rsidRDefault="003241EF">
      <w:r>
        <w:separator/>
      </w:r>
    </w:p>
  </w:endnote>
  <w:endnote w:type="continuationSeparator" w:id="0">
    <w:p w14:paraId="7FE733CF" w14:textId="77777777" w:rsidR="003241EF" w:rsidRDefault="00324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F18FD" w14:textId="77777777" w:rsidR="003241EF" w:rsidRDefault="003241EF">
      <w:r>
        <w:separator/>
      </w:r>
    </w:p>
  </w:footnote>
  <w:footnote w:type="continuationSeparator" w:id="0">
    <w:p w14:paraId="6E79AAF2" w14:textId="77777777" w:rsidR="003241EF" w:rsidRDefault="003241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MLc0MjY2NDY3tLBQ0lEKTi0uzszPAykwrAUAPCdlxCwAAAA="/>
    <w:docVar w:name="commondata" w:val="eyJoZGlkIjoiMjE0ZWNmNjdjNDIwYzc3MTIxZmExZDZlYzY2YTIyMTMifQ=="/>
  </w:docVars>
  <w:rsids>
    <w:rsidRoot w:val="22D07E66"/>
    <w:rsid w:val="000F0DC6"/>
    <w:rsid w:val="00105689"/>
    <w:rsid w:val="0017780D"/>
    <w:rsid w:val="0023798D"/>
    <w:rsid w:val="003241EF"/>
    <w:rsid w:val="00472064"/>
    <w:rsid w:val="006E7C31"/>
    <w:rsid w:val="00723E95"/>
    <w:rsid w:val="007621A7"/>
    <w:rsid w:val="00893256"/>
    <w:rsid w:val="00897B18"/>
    <w:rsid w:val="008F4100"/>
    <w:rsid w:val="009B1197"/>
    <w:rsid w:val="00A136B2"/>
    <w:rsid w:val="00D17F86"/>
    <w:rsid w:val="00D937CC"/>
    <w:rsid w:val="00DC3ED9"/>
    <w:rsid w:val="00E12DAA"/>
    <w:rsid w:val="00FB1FF9"/>
    <w:rsid w:val="1F061B99"/>
    <w:rsid w:val="22D0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D3F4F5F"/>
  <w15:docId w15:val="{8E8536A3-7AE9-4EBF-A882-7744C55AE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宋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qFormat/>
  </w:style>
  <w:style w:type="paragraph" w:styleId="a5">
    <w:name w:val="header"/>
    <w:basedOn w:val="a"/>
    <w:link w:val="a6"/>
    <w:rsid w:val="00D17F8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D17F86"/>
    <w:rPr>
      <w:rFonts w:ascii="Calibri" w:eastAsia="宋体" w:hAnsi="Calibri" w:cs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20</Words>
  <Characters>236</Characters>
  <Application>Microsoft Office Word</Application>
  <DocSecurity>0</DocSecurity>
  <Lines>22</Lines>
  <Paragraphs>16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玉珍</dc:creator>
  <cp:lastModifiedBy>XuZhen</cp:lastModifiedBy>
  <cp:revision>10</cp:revision>
  <dcterms:created xsi:type="dcterms:W3CDTF">2023-05-31T04:03:00Z</dcterms:created>
  <dcterms:modified xsi:type="dcterms:W3CDTF">2024-05-31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8309BF240AC8413C8620E0807E35A258_11</vt:lpwstr>
  </property>
  <property fmtid="{D5CDD505-2E9C-101B-9397-08002B2CF9AE}" pid="4" name="GrammarlyDocumentId">
    <vt:lpwstr>5e811181666501d10681d960021d47d48abfa95b71d89b204437da766d98a04f</vt:lpwstr>
  </property>
</Properties>
</file>